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e049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9156c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56094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7T17:53:47Z</dcterms:created>
  <dcterms:modified xsi:type="dcterms:W3CDTF">2022-01-07T17:53:47Z</dcterms:modified>
</cp:coreProperties>
</file>